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CEE27" w14:textId="28DD78AB" w:rsidR="00707B67" w:rsidRDefault="0001596A" w:rsidP="00707B67">
      <w:pPr>
        <w:jc w:val="center"/>
      </w:pPr>
      <w:r>
        <w:rPr>
          <w:sz w:val="52"/>
        </w:rPr>
        <w:t xml:space="preserve">Compare </w:t>
      </w:r>
      <w:r w:rsidR="003D5D7C">
        <w:rPr>
          <w:sz w:val="52"/>
        </w:rPr>
        <w:t>Tens and Ones</w:t>
      </w:r>
    </w:p>
    <w:tbl>
      <w:tblPr>
        <w:tblStyle w:val="TableGrid"/>
        <w:tblW w:w="10841" w:type="dxa"/>
        <w:tblLook w:val="04A0" w:firstRow="1" w:lastRow="0" w:firstColumn="1" w:lastColumn="0" w:noHBand="0" w:noVBand="1"/>
      </w:tblPr>
      <w:tblGrid>
        <w:gridCol w:w="957"/>
        <w:gridCol w:w="9884"/>
      </w:tblGrid>
      <w:tr w:rsidR="00D52B31" w14:paraId="12B88DAF" w14:textId="77777777" w:rsidTr="003D5D7C">
        <w:trPr>
          <w:trHeight w:val="855"/>
        </w:trPr>
        <w:tc>
          <w:tcPr>
            <w:tcW w:w="957" w:type="dxa"/>
          </w:tcPr>
          <w:p w14:paraId="7B9912A6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drawing>
                <wp:inline distT="0" distB="0" distL="0" distR="0" wp14:anchorId="6837474E" wp14:editId="0D216E70">
                  <wp:extent cx="333375" cy="36236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286138148[1]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72" cy="373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884" w:type="dxa"/>
          </w:tcPr>
          <w:p w14:paraId="3A6D6B42" w14:textId="77777777" w:rsidR="00D52B31" w:rsidRDefault="00D52B31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69FA8A4E" w14:textId="77777777" w:rsidTr="003D5D7C">
        <w:trPr>
          <w:trHeight w:val="8019"/>
        </w:trPr>
        <w:tc>
          <w:tcPr>
            <w:tcW w:w="957" w:type="dxa"/>
          </w:tcPr>
          <w:p w14:paraId="4D2029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5ED6C0E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60574AB9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0FDA7BCB" w14:textId="77777777" w:rsidR="00707B67" w:rsidRDefault="00707B67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  <w:p w14:paraId="4BCBD364" w14:textId="4AB73E92" w:rsidR="00707B67" w:rsidRDefault="000C7C9A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29568" behindDoc="0" locked="0" layoutInCell="1" allowOverlap="1" wp14:anchorId="38F14FF8" wp14:editId="72E8314A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738299</wp:posOffset>
                  </wp:positionV>
                  <wp:extent cx="612758" cy="848385"/>
                  <wp:effectExtent l="0" t="0" r="0" b="0"/>
                  <wp:wrapNone/>
                  <wp:docPr id="1" name="Picture 1" descr="Image result for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758" cy="848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884" w:type="dxa"/>
          </w:tcPr>
          <w:p w14:paraId="65798974" w14:textId="3A0D4CB3" w:rsidR="00707B67" w:rsidRDefault="00A868A5" w:rsidP="005B06DE">
            <w:pPr>
              <w:jc w:val="right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D97C6E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                        </w:t>
            </w:r>
            <w:r w:rsidR="0001596A">
              <w:rPr>
                <w:sz w:val="16"/>
                <w:szCs w:val="16"/>
              </w:rPr>
              <w:t>Compare two 2-digit numbers based on meanings of the tens and ones digits, recording the results of comparisons with the symbols: &lt;&gt;=</w:t>
            </w:r>
            <w:r w:rsidR="003D5D7C">
              <w:rPr>
                <w:sz w:val="16"/>
                <w:szCs w:val="16"/>
              </w:rPr>
              <w:t xml:space="preserve"> </w:t>
            </w:r>
            <w:r w:rsidR="00D97C6E" w:rsidRPr="00D97C6E">
              <w:rPr>
                <w:sz w:val="16"/>
                <w:szCs w:val="16"/>
              </w:rPr>
              <w:t>.</w:t>
            </w:r>
            <w:r w:rsidR="003D5D7C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 xml:space="preserve"> (NBT.B</w:t>
            </w:r>
            <w:r w:rsidR="0001596A">
              <w:rPr>
                <w:rFonts w:ascii="Century Gothic,Century Gothic,T" w:eastAsia="Century Gothic,Century Gothic,T" w:hAnsi="Century Gothic,Century Gothic,T" w:cs="Century Gothic,Century Gothic,T"/>
                <w:sz w:val="16"/>
                <w:szCs w:val="16"/>
              </w:rPr>
              <w:t>.3</w:t>
            </w:r>
            <w:r w:rsidR="00A86C31"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  <w:t>)</w:t>
            </w:r>
          </w:p>
          <w:p w14:paraId="655C6A43" w14:textId="4AD76267" w:rsidR="00D97C6E" w:rsidRDefault="0001596A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w:drawing>
                <wp:anchor distT="0" distB="0" distL="114300" distR="114300" simplePos="0" relativeHeight="251686912" behindDoc="0" locked="0" layoutInCell="1" allowOverlap="1" wp14:anchorId="6DB44FFE" wp14:editId="0ADD15D6">
                  <wp:simplePos x="0" y="0"/>
                  <wp:positionH relativeFrom="column">
                    <wp:posOffset>3368675</wp:posOffset>
                  </wp:positionH>
                  <wp:positionV relativeFrom="paragraph">
                    <wp:posOffset>173990</wp:posOffset>
                  </wp:positionV>
                  <wp:extent cx="294640" cy="628015"/>
                  <wp:effectExtent l="0" t="0" r="0" b="635"/>
                  <wp:wrapThrough wrapText="bothSides">
                    <wp:wrapPolygon edited="0">
                      <wp:start x="0" y="0"/>
                      <wp:lineTo x="0" y="20967"/>
                      <wp:lineTo x="19552" y="20967"/>
                      <wp:lineTo x="19552" y="0"/>
                      <wp:lineTo x="0" y="0"/>
                    </wp:wrapPolygon>
                  </wp:wrapThrough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tens[1]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640" cy="62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D5D7C" w:rsidRPr="00D97C6E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39808" behindDoc="0" locked="0" layoutInCell="1" allowOverlap="1" wp14:anchorId="680B4419" wp14:editId="266867BF">
                      <wp:simplePos x="0" y="0"/>
                      <wp:positionH relativeFrom="column">
                        <wp:posOffset>-42269</wp:posOffset>
                      </wp:positionH>
                      <wp:positionV relativeFrom="paragraph">
                        <wp:posOffset>36968</wp:posOffset>
                      </wp:positionV>
                      <wp:extent cx="285750" cy="304800"/>
                      <wp:effectExtent l="0" t="0" r="19050" b="1905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30480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24FCF61" id="Oval 3" o:spid="_x0000_s1026" style="position:absolute;margin-left:-3.35pt;margin-top:2.9pt;width:22.5pt;height:24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" fillcolor="white [3201]" strokecolor="black [3213]" strokeweight="1pt">
                      <v:stroke joinstyle="miter"/>
                    </v:oval>
                  </w:pict>
                </mc:Fallback>
              </mc:AlternateContent>
            </w:r>
            <w:r w:rsidR="001F25EF">
              <w:rPr>
                <w:rFonts w:ascii="Century Gothic" w:eastAsia="Calibri" w:hAnsi="Century Gothic" w:cs="Times New Roman"/>
                <w:szCs w:val="20"/>
              </w:rPr>
              <w:t xml:space="preserve">   </w:t>
            </w:r>
            <w:r w:rsidR="003D5D7C">
              <w:rPr>
                <w:rFonts w:ascii="Century Gothic" w:eastAsia="Calibri" w:hAnsi="Century Gothic" w:cs="Times New Roman"/>
                <w:szCs w:val="20"/>
              </w:rPr>
              <w:t xml:space="preserve">I can </w:t>
            </w:r>
            <w:r>
              <w:rPr>
                <w:rFonts w:ascii="Century Gothic" w:eastAsia="Calibri" w:hAnsi="Century Gothic" w:cs="Times New Roman"/>
                <w:szCs w:val="20"/>
              </w:rPr>
              <w:t>show 2 numbers using tens and ones</w:t>
            </w:r>
            <w:r w:rsidR="003D5D7C">
              <w:rPr>
                <w:rFonts w:ascii="Century Gothic" w:eastAsia="Calibri" w:hAnsi="Century Gothic" w:cs="Times New Roman"/>
                <w:szCs w:val="20"/>
              </w:rPr>
              <w:t>.</w:t>
            </w:r>
          </w:p>
          <w:p w14:paraId="029B1716" w14:textId="46BF8FB9" w:rsidR="00A86C31" w:rsidRPr="001F25EF" w:rsidRDefault="0001596A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w:drawing>
                <wp:anchor distT="0" distB="0" distL="114300" distR="114300" simplePos="0" relativeHeight="251687936" behindDoc="0" locked="0" layoutInCell="1" allowOverlap="1" wp14:anchorId="00926156" wp14:editId="67370780">
                  <wp:simplePos x="0" y="0"/>
                  <wp:positionH relativeFrom="column">
                    <wp:posOffset>3683000</wp:posOffset>
                  </wp:positionH>
                  <wp:positionV relativeFrom="paragraph">
                    <wp:posOffset>59690</wp:posOffset>
                  </wp:positionV>
                  <wp:extent cx="294640" cy="628015"/>
                  <wp:effectExtent l="0" t="0" r="0" b="635"/>
                  <wp:wrapThrough wrapText="bothSides">
                    <wp:wrapPolygon edited="0">
                      <wp:start x="0" y="0"/>
                      <wp:lineTo x="0" y="20967"/>
                      <wp:lineTo x="19552" y="20967"/>
                      <wp:lineTo x="19552" y="0"/>
                      <wp:lineTo x="0" y="0"/>
                    </wp:wrapPolygon>
                  </wp:wrapThrough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tens[1]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640" cy="62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97C6E">
              <w:rPr>
                <w:rFonts w:ascii="Century Gothic" w:eastAsia="Calibri" w:hAnsi="Century Gothic" w:cs="Times New Roman"/>
                <w:szCs w:val="20"/>
              </w:rPr>
              <w:t xml:space="preserve">              </w:t>
            </w:r>
            <w:r w:rsidR="003D5D7C">
              <w:rPr>
                <w:rFonts w:ascii="Century Gothic" w:eastAsia="Calibri" w:hAnsi="Century Gothic" w:cs="Times New Roman"/>
                <w:noProof/>
                <w:szCs w:val="20"/>
              </w:rPr>
              <w:drawing>
                <wp:inline distT="0" distB="0" distL="0" distR="0" wp14:anchorId="439776A2" wp14:editId="769AB382">
                  <wp:extent cx="295232" cy="628153"/>
                  <wp:effectExtent l="0" t="0" r="0" b="63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tens[1]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66" cy="64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D5D7C">
              <w:rPr>
                <w:rFonts w:ascii="Century Gothic" w:eastAsia="Calibri" w:hAnsi="Century Gothic" w:cs="Times New Roman"/>
                <w:noProof/>
                <w:szCs w:val="20"/>
              </w:rPr>
              <w:drawing>
                <wp:inline distT="0" distB="0" distL="0" distR="0" wp14:anchorId="5E8880F7" wp14:editId="4001BB7B">
                  <wp:extent cx="681540" cy="453224"/>
                  <wp:effectExtent l="0" t="0" r="4445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building-blocks-tower-imspirational-ideas-7-on-building-simple-home-design-800x532[1]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0506" cy="459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B24070" w14:textId="017E28A1" w:rsidR="001F25EF" w:rsidRDefault="001F25EF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5FE95598" w14:textId="2F7934A6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57E59DB1" w14:textId="6CC641D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CD8B7A4" w14:textId="6E6F9F5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4B40B31B" w14:textId="77777777" w:rsidR="0077110B" w:rsidRDefault="0077110B" w:rsidP="001F25EF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0A10DB75" w14:textId="237D073E" w:rsidR="001F25EF" w:rsidRPr="00D97C6E" w:rsidRDefault="001F25EF" w:rsidP="005B06DE">
            <w:pPr>
              <w:ind w:left="360"/>
              <w:jc w:val="right"/>
              <w:rPr>
                <w:sz w:val="16"/>
                <w:szCs w:val="16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51F10BC0" wp14:editId="714B6639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76835</wp:posOffset>
                      </wp:positionV>
                      <wp:extent cx="323850" cy="361950"/>
                      <wp:effectExtent l="19050" t="19050" r="38100" b="19050"/>
                      <wp:wrapNone/>
                      <wp:docPr id="5" name="Isosceles Tri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61950"/>
                              </a:xfrm>
                              <a:prstGeom prst="triangl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0409532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5" o:spid="_x0000_s1026" type="#_x0000_t5" style="position:absolute;margin-left:-3.7pt;margin-top:6.05pt;width:25.5pt;height:28.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" fillcolor="white [3201]" strokecolor="black [3213]" strokeweight="1pt"/>
                  </w:pict>
                </mc:Fallback>
              </mc:AlternateContent>
            </w:r>
            <w:r w:rsidR="00D97C6E">
              <w:rPr>
                <w:rFonts w:ascii="Century Gothic" w:eastAsia="Calibri" w:hAnsi="Century Gothic" w:cs="Times New Roman"/>
                <w:szCs w:val="20"/>
              </w:rPr>
              <w:t xml:space="preserve">             </w:t>
            </w:r>
          </w:p>
          <w:p w14:paraId="443F2C21" w14:textId="7FEE5603" w:rsidR="00D97C6E" w:rsidRPr="00D97C6E" w:rsidRDefault="00D97C6E" w:rsidP="001F25EF">
            <w:pPr>
              <w:ind w:left="360"/>
              <w:rPr>
                <w:rFonts w:ascii="Century Gothic" w:hAnsi="Century Gothic"/>
              </w:rPr>
            </w:pPr>
            <w:r w:rsidRPr="00D97C6E">
              <w:rPr>
                <w:rFonts w:ascii="Century Gothic" w:hAnsi="Century Gothic"/>
              </w:rPr>
              <w:t xml:space="preserve">    I can </w:t>
            </w:r>
            <w:r w:rsidR="0001596A">
              <w:rPr>
                <w:rFonts w:ascii="Century Gothic" w:hAnsi="Century Gothic"/>
              </w:rPr>
              <w:t>tell you why the two numbers are different</w:t>
            </w:r>
            <w:r w:rsidR="003D5D7C">
              <w:rPr>
                <w:rFonts w:ascii="Century Gothic" w:hAnsi="Century Gothic"/>
              </w:rPr>
              <w:t>.</w:t>
            </w:r>
          </w:p>
          <w:p w14:paraId="2517A80B" w14:textId="77777777" w:rsidR="003D5D7C" w:rsidRDefault="003D5D7C" w:rsidP="005B06DE">
            <w:pPr>
              <w:ind w:left="360"/>
              <w:jc w:val="right"/>
              <w:rPr>
                <w:rFonts w:ascii="Century Gothic" w:hAnsi="Century Gothic"/>
              </w:rPr>
            </w:pPr>
          </w:p>
          <w:p w14:paraId="7FC2B624" w14:textId="2BFE6413" w:rsidR="0077110B" w:rsidRDefault="003D5D7C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noProof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ab/>
            </w:r>
            <w:r w:rsidR="0001596A">
              <w:rPr>
                <w:rFonts w:ascii="Century Gothic" w:eastAsia="Calibri" w:hAnsi="Century Gothic" w:cs="Times New Roman"/>
                <w:noProof/>
                <w:szCs w:val="20"/>
              </w:rPr>
              <w:t>“This has __________tens, and this number has ________tens,</w:t>
            </w:r>
          </w:p>
          <w:p w14:paraId="77EB6415" w14:textId="39D0823C" w:rsidR="0001596A" w:rsidRDefault="0001596A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w:t xml:space="preserve">           This has __________ones, and this number has ________ones.”</w:t>
            </w:r>
          </w:p>
          <w:p w14:paraId="2631C702" w14:textId="7191C1BF" w:rsidR="003D5D7C" w:rsidRDefault="003D5D7C" w:rsidP="003D5D7C">
            <w:pPr>
              <w:tabs>
                <w:tab w:val="left" w:pos="1014"/>
                <w:tab w:val="right" w:pos="9954"/>
              </w:tabs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ab/>
            </w:r>
          </w:p>
          <w:p w14:paraId="1565DDB1" w14:textId="6D8D12CD" w:rsidR="003D5D7C" w:rsidRDefault="003D5D7C" w:rsidP="005B06DE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1D95398" wp14:editId="0829379B">
                      <wp:simplePos x="0" y="0"/>
                      <wp:positionH relativeFrom="column">
                        <wp:posOffset>-83958</wp:posOffset>
                      </wp:positionH>
                      <wp:positionV relativeFrom="paragraph">
                        <wp:posOffset>183681</wp:posOffset>
                      </wp:positionV>
                      <wp:extent cx="446449" cy="476250"/>
                      <wp:effectExtent l="19050" t="19050" r="48895" b="57150"/>
                      <wp:wrapNone/>
                      <wp:docPr id="17" name="Lightning Bolt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449" cy="476250"/>
                              </a:xfrm>
                              <a:prstGeom prst="lightningBol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959EEFC" id="_x0000_t73" coordsize="21600,21600" o:spt="73" path="m8472,l,3890,7602,8382,5022,9705r7200,4192l10012,14915r11588,6685l14767,12877r1810,-870l11050,6797r1810,-717xe">
                      <v:stroke joinstyle="miter"/>
                      <v:path o:connecttype="custom" o:connectlocs="8472,0;0,3890;5022,9705;10012,14915;21600,21600;16577,12007;12860,6080" o:connectangles="270,270,180,180,90,0,0" textboxrect="8757,7437,13917,14277"/>
                    </v:shapetype>
                    <v:shape id="Lightning Bolt 17" o:spid="_x0000_s1026" type="#_x0000_t73" style="position:absolute;margin-left:-6.6pt;margin-top:14.45pt;width:35.15pt;height:37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" fillcolor="white [3201]" strokecolor="black [3213]" strokeweight="1pt"/>
                  </w:pict>
                </mc:Fallback>
              </mc:AlternateContent>
            </w:r>
          </w:p>
          <w:p w14:paraId="3003B275" w14:textId="52B7AA18" w:rsidR="003D5D7C" w:rsidRDefault="003D5D7C" w:rsidP="005B06DE">
            <w:pPr>
              <w:ind w:left="360"/>
              <w:jc w:val="right"/>
              <w:rPr>
                <w:rFonts w:ascii="Century Gothic" w:eastAsia="Calibri" w:hAnsi="Century Gothic" w:cs="Times New Roman"/>
                <w:szCs w:val="20"/>
              </w:rPr>
            </w:pPr>
          </w:p>
          <w:p w14:paraId="12D168B5" w14:textId="6A657C7B" w:rsidR="00A86C31" w:rsidRDefault="00C7400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</w:t>
            </w:r>
            <w:r w:rsidR="00A86C31" w:rsidRPr="001F25EF">
              <w:rPr>
                <w:rFonts w:ascii="Century Gothic" w:eastAsia="Calibri" w:hAnsi="Century Gothic" w:cs="Times New Roman"/>
                <w:szCs w:val="20"/>
              </w:rPr>
              <w:t>I can</w:t>
            </w:r>
            <w:r w:rsidR="003D5D7C">
              <w:rPr>
                <w:rFonts w:ascii="Century Gothic" w:eastAsia="Calibri" w:hAnsi="Century Gothic" w:cs="Times New Roman"/>
                <w:szCs w:val="20"/>
              </w:rPr>
              <w:t xml:space="preserve"> </w:t>
            </w:r>
            <w:r w:rsidR="0001596A">
              <w:rPr>
                <w:rFonts w:ascii="Century Gothic" w:eastAsia="Calibri" w:hAnsi="Century Gothic" w:cs="Times New Roman"/>
                <w:szCs w:val="20"/>
              </w:rPr>
              <w:t>tell you which number has more or less.</w:t>
            </w:r>
          </w:p>
          <w:p w14:paraId="52656E13" w14:textId="183C9E41" w:rsidR="0001596A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688FE4CC" w14:textId="7349675C" w:rsidR="0001596A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620F1AEC" w14:textId="5D88AD7F" w:rsidR="0001596A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30A71E01" w14:textId="6EA35730" w:rsidR="0001596A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>“This number is more because_________________”</w:t>
            </w:r>
          </w:p>
          <w:p w14:paraId="590A9C3D" w14:textId="6EA4FC4E" w:rsidR="0001596A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>“This number is less because _________________”</w:t>
            </w:r>
          </w:p>
          <w:p w14:paraId="4A703B44" w14:textId="77777777" w:rsidR="0001596A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</w:p>
          <w:p w14:paraId="27C98230" w14:textId="5F74DC2B" w:rsidR="0001596A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2C82E94" wp14:editId="79446E37">
                      <wp:simplePos x="0" y="0"/>
                      <wp:positionH relativeFrom="column">
                        <wp:posOffset>-69850</wp:posOffset>
                      </wp:positionH>
                      <wp:positionV relativeFrom="paragraph">
                        <wp:posOffset>71755</wp:posOffset>
                      </wp:positionV>
                      <wp:extent cx="295275" cy="361950"/>
                      <wp:effectExtent l="0" t="0" r="28575" b="1905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3619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E3C12C9" id="Rectangle 11" o:spid="_x0000_s1026" style="position:absolute;margin-left:-5.5pt;margin-top:5.65pt;width:23.25pt;height:28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" fillcolor="white [3201]" strokecolor="black [3213]" strokeweight="1pt"/>
                  </w:pict>
                </mc:Fallback>
              </mc:AlternateContent>
            </w:r>
          </w:p>
          <w:p w14:paraId="65B4E5B4" w14:textId="2CE52ABA" w:rsidR="0001596A" w:rsidRPr="001F25EF" w:rsidRDefault="0001596A" w:rsidP="0001596A">
            <w:pPr>
              <w:ind w:left="36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I can use these symbols: &lt;   &gt;   = to compare numbers.</w:t>
            </w:r>
          </w:p>
          <w:p w14:paraId="69EFBEC4" w14:textId="070D3EBF" w:rsidR="00707B67" w:rsidRPr="001F25EF" w:rsidRDefault="005B06DE" w:rsidP="003D5D7C">
            <w:pPr>
              <w:pStyle w:val="ListParagraph"/>
              <w:ind w:left="702"/>
              <w:jc w:val="right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  <w:p w14:paraId="2D96AC93" w14:textId="3C8974B8" w:rsidR="00A868A5" w:rsidRDefault="00A86C31" w:rsidP="00DE0250">
            <w:pPr>
              <w:ind w:left="702" w:hanging="702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           </w:t>
            </w:r>
            <w:r w:rsidR="00DE0250">
              <w:rPr>
                <w:rFonts w:ascii="Century Gothic" w:eastAsia="Calibri" w:hAnsi="Century Gothic" w:cs="Times New Roman"/>
                <w:szCs w:val="20"/>
              </w:rPr>
              <w:t xml:space="preserve">                    </w:t>
            </w:r>
          </w:p>
          <w:p w14:paraId="004F7916" w14:textId="6BC7593B" w:rsidR="0000630F" w:rsidRDefault="0000630F" w:rsidP="00DE0250">
            <w:pPr>
              <w:ind w:left="702" w:hanging="702"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  <w:p w14:paraId="59B71E8C" w14:textId="64E37B9A" w:rsidR="0000630F" w:rsidRDefault="0000630F" w:rsidP="00DE0250">
            <w:pPr>
              <w:ind w:left="702" w:hanging="702"/>
              <w:rPr>
                <w:rFonts w:ascii="Century Gothic" w:eastAsia="Calibri" w:hAnsi="Century Gothic" w:cs="Times New Roman"/>
                <w:sz w:val="16"/>
                <w:szCs w:val="16"/>
              </w:rPr>
            </w:pPr>
          </w:p>
          <w:p w14:paraId="0609B0DE" w14:textId="6811C203" w:rsidR="0000630F" w:rsidRPr="00C7400A" w:rsidRDefault="0000630F" w:rsidP="00DE0250">
            <w:pPr>
              <w:ind w:left="702" w:hanging="702"/>
              <w:rPr>
                <w:rFonts w:ascii="Century Gothic" w:eastAsia="Calibri" w:hAnsi="Century Gothic" w:cs="Times New Roman"/>
                <w:sz w:val="16"/>
                <w:szCs w:val="16"/>
              </w:rPr>
            </w:pPr>
            <w:bookmarkStart w:id="0" w:name="_GoBack"/>
            <w:bookmarkEnd w:id="0"/>
          </w:p>
          <w:p w14:paraId="50445EED" w14:textId="77777777" w:rsidR="00707B67" w:rsidRDefault="00707B67" w:rsidP="003D5D7C">
            <w:pPr>
              <w:ind w:left="702" w:hanging="702"/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</w:p>
        </w:tc>
      </w:tr>
      <w:tr w:rsidR="00707B67" w14:paraId="55951FE5" w14:textId="77777777" w:rsidTr="003D5D7C">
        <w:trPr>
          <w:trHeight w:val="3620"/>
        </w:trPr>
        <w:tc>
          <w:tcPr>
            <w:tcW w:w="957" w:type="dxa"/>
          </w:tcPr>
          <w:p w14:paraId="4B98B4DE" w14:textId="273D5425" w:rsidR="00707B67" w:rsidRDefault="009A410B" w:rsidP="00707B67">
            <w:pPr>
              <w:rPr>
                <w:rFonts w:ascii="Century Gothic,Century Gothic,T" w:eastAsia="Century Gothic,Century Gothic,T" w:hAnsi="Century Gothic,Century Gothic,T" w:cs="Century Gothic,Century Gothic,T"/>
                <w:sz w:val="18"/>
                <w:szCs w:val="18"/>
              </w:rPr>
            </w:pPr>
            <w:r w:rsidRPr="000C7C9A">
              <w:rPr>
                <w:rFonts w:ascii="Century Gothic,Century Gothic,T" w:eastAsia="Century Gothic,Century Gothic,T" w:hAnsi="Century Gothic,Century Gothic,T" w:cs="Century Gothic,Century Gothic,T"/>
                <w:noProof/>
                <w:sz w:val="18"/>
                <w:szCs w:val="18"/>
              </w:rPr>
              <w:lastRenderedPageBreak/>
              <w:drawing>
                <wp:anchor distT="0" distB="0" distL="114300" distR="114300" simplePos="0" relativeHeight="251634688" behindDoc="0" locked="0" layoutInCell="1" allowOverlap="1" wp14:anchorId="3655A379" wp14:editId="017EE174">
                  <wp:simplePos x="0" y="0"/>
                  <wp:positionH relativeFrom="column">
                    <wp:posOffset>-89525</wp:posOffset>
                  </wp:positionH>
                  <wp:positionV relativeFrom="paragraph">
                    <wp:posOffset>497168</wp:posOffset>
                  </wp:positionV>
                  <wp:extent cx="669745" cy="892160"/>
                  <wp:effectExtent l="0" t="0" r="0" b="3810"/>
                  <wp:wrapNone/>
                  <wp:docPr id="2" name="Picture 2" descr="Image result fo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745" cy="89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884" w:type="dxa"/>
          </w:tcPr>
          <w:p w14:paraId="3C5F7D05" w14:textId="1D685E83" w:rsidR="00707B67" w:rsidRDefault="001F25EF" w:rsidP="00707B67">
            <w:pPr>
              <w:rPr>
                <w:rFonts w:ascii="Century Gothic" w:eastAsia="Calibri" w:hAnsi="Century Gothic" w:cs="Times New Roman"/>
                <w:sz w:val="20"/>
                <w:szCs w:val="20"/>
              </w:rPr>
            </w:pPr>
            <w:r>
              <w:rPr>
                <w:rFonts w:ascii="Century Gothic" w:eastAsia="Calibri" w:hAnsi="Century Gothic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7FE9524" wp14:editId="4FFA5C43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54610</wp:posOffset>
                      </wp:positionV>
                      <wp:extent cx="533400" cy="342900"/>
                      <wp:effectExtent l="19050" t="0" r="19050" b="76200"/>
                      <wp:wrapNone/>
                      <wp:docPr id="9" name="Cloud Callout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3400" cy="342900"/>
                              </a:xfrm>
                              <a:prstGeom prst="cloudCallou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DF62FD" w14:textId="260DFC18" w:rsidR="007E65A5" w:rsidRDefault="007E65A5" w:rsidP="001F25EF">
                                  <w:pPr>
                                    <w:jc w:val="center"/>
                                  </w:pPr>
                                  <w:r>
                                    <w:t xml:space="preserve">  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7FE9524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    <v:formulas>
                        <v:f eqn="sum #0 0 10800"/>
                        <v:f eqn="sum #1 0 10800"/>
                        <v:f eqn="cosatan2 10800 @0 @1"/>
                        <v:f eqn="sinatan2 10800 @0 @1"/>
                        <v:f eqn="sum @2 10800 0"/>
                        <v:f eqn="sum @3 10800 0"/>
                        <v:f eqn="sum @4 0 #0"/>
                        <v:f eqn="sum @5 0 #1"/>
                        <v:f eqn="mod @6 @7 0"/>
                        <v:f eqn="prod 600 11 1"/>
                        <v:f eqn="sum @8 0 @9"/>
                        <v:f eqn="prod @10 1 3"/>
                        <v:f eqn="prod 600 3 1"/>
                        <v:f eqn="sum @11 @12 0"/>
                        <v:f eqn="prod @13 @6 @8"/>
                        <v:f eqn="prod @13 @7 @8"/>
                        <v:f eqn="sum @14 #0 0"/>
                        <v:f eqn="sum @15 #1 0"/>
                        <v:f eqn="prod 600 8 1"/>
                        <v:f eqn="prod @11 2 1"/>
                        <v:f eqn="sum @18 @19 0"/>
                        <v:f eqn="prod @20 @6 @8"/>
                        <v:f eqn="prod @20 @7 @8"/>
                        <v:f eqn="sum @21 #0 0"/>
                        <v:f eqn="sum @22 #1 0"/>
                        <v:f eqn="prod 600 2 1"/>
                        <v:f eqn="sum #0 600 0"/>
                        <v:f eqn="sum #0 0 600"/>
                        <v:f eqn="sum #1 600 0"/>
                        <v:f eqn="sum #1 0 600"/>
                        <v:f eqn="sum @16 @25 0"/>
                        <v:f eqn="sum @16 0 @25"/>
                        <v:f eqn="sum @17 @25 0"/>
                        <v:f eqn="sum @17 0 @25"/>
                        <v:f eqn="sum @23 @12 0"/>
                        <v:f eqn="sum @23 0 @12"/>
                        <v:f eqn="sum @24 @12 0"/>
                        <v:f eqn="sum @24 0 @12"/>
                        <v:f eqn="val #0"/>
                        <v:f eqn="val #1"/>
                      </v:formulas>
                      <v:path o:extrusionok="f" o:connecttype="custom" o:connectlocs="67,10800;10800,21577;21582,10800;10800,1235;@38,@39" textboxrect="2977,3262,17087,17337"/>
                      <v:handles>
                        <v:h position="#0,#1"/>
                      </v:handles>
                      <o:complex v:ext="view"/>
                    </v:shapetype>
                    <v:shape id="Cloud Callout 9" o:spid="_x0000_s1026" type="#_x0000_t106" style="position:absolute;margin-left:-3.7pt;margin-top:4.3pt;width:42pt;height:27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" adj="6300,24300" fillcolor="white [3201]" strokecolor="black [3213]" strokeweight="1pt">
                      <v:stroke joinstyle="miter"/>
                      <v:textbox>
                        <w:txbxContent>
                          <w:p w14:paraId="4FDF62FD" w14:textId="260DFC18" w:rsidR="007E65A5" w:rsidRDefault="007E65A5" w:rsidP="001F25EF">
                            <w:pPr>
                              <w:jc w:val="center"/>
                            </w:pPr>
                            <w:r>
                              <w:t xml:space="preserve">        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4BF086" w14:textId="37430A14" w:rsidR="00707B67" w:rsidRPr="009A410B" w:rsidRDefault="001F25EF" w:rsidP="009A410B">
            <w:pPr>
              <w:pStyle w:val="NoSpacing"/>
            </w:pPr>
            <w:r>
              <w:rPr>
                <w:sz w:val="24"/>
                <w:szCs w:val="20"/>
              </w:rPr>
              <w:t xml:space="preserve">        </w:t>
            </w:r>
            <w:r w:rsidR="009A410B">
              <w:rPr>
                <w:sz w:val="24"/>
                <w:szCs w:val="20"/>
              </w:rPr>
              <w:t xml:space="preserve">        </w:t>
            </w:r>
            <w:r w:rsidR="00707B67" w:rsidRPr="009A410B">
              <w:t xml:space="preserve">I can </w:t>
            </w:r>
            <w:r w:rsidR="0001596A">
              <w:t>tell which number has more, but I am having trouble remembering the correct symbol.</w:t>
            </w:r>
            <w:r w:rsidR="00707B67" w:rsidRPr="009A410B">
              <w:t xml:space="preserve"> </w:t>
            </w:r>
          </w:p>
          <w:p w14:paraId="1A571801" w14:textId="60B459E3" w:rsidR="00707B67" w:rsidRPr="009A410B" w:rsidRDefault="001F25EF" w:rsidP="009A410B">
            <w:pPr>
              <w:pStyle w:val="NoSpacing"/>
            </w:pPr>
            <w:r w:rsidRPr="009A410B">
              <w:rPr>
                <w:rFonts w:ascii="Century Gothic,Century Gothic,T" w:eastAsia="Century Gothic,Century Gothic,T" w:hAnsi="Century Gothic,Century Gothic,T" w:cs="Century Gothic,Century Gothic,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68ABDE7" wp14:editId="05743E1E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86995</wp:posOffset>
                      </wp:positionV>
                      <wp:extent cx="438150" cy="428625"/>
                      <wp:effectExtent l="19050" t="38100" r="19050" b="47625"/>
                      <wp:wrapNone/>
                      <wp:docPr id="10" name="5-Point Sta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428625"/>
                              </a:xfrm>
                              <a:prstGeom prst="star5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999E7F" id="5-Point Star 10" o:spid="_x0000_s1026" style="position:absolute;margin-left:-5.2pt;margin-top:6.85pt;width:34.5pt;height:3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815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" path="m,163720r167359,1l219075,r51716,163721l438150,163720,302753,264904r51718,163720l219075,327438,83679,428624,135397,264904,,163720xe" fillcolor="white [3201]" strokecolor="black [3213]" strokeweight="1pt">
                      <v:stroke joinstyle="miter"/>
                      <v:path arrowok="t" o:connecttype="custom" o:connectlocs="0,163720;167359,163721;219075,0;270791,163721;438150,163720;302753,264904;354471,428624;219075,327438;83679,428624;135397,264904;0,163720" o:connectangles="0,0,0,0,0,0,0,0,0,0,0"/>
                    </v:shape>
                  </w:pict>
                </mc:Fallback>
              </mc:AlternateContent>
            </w:r>
          </w:p>
          <w:p w14:paraId="62CC3CC3" w14:textId="68013954" w:rsidR="003D5D7C" w:rsidRPr="009A410B" w:rsidRDefault="001F25EF" w:rsidP="003D5D7C">
            <w:pPr>
              <w:pStyle w:val="NoSpacing"/>
            </w:pPr>
            <w:r w:rsidRPr="009A410B">
              <w:t xml:space="preserve">    </w:t>
            </w:r>
            <w:r w:rsidR="009A410B">
              <w:t xml:space="preserve">         </w:t>
            </w:r>
            <w:r w:rsidR="00954A5B" w:rsidRPr="009A410B">
              <w:t xml:space="preserve">  </w:t>
            </w:r>
            <w:r w:rsidR="00707B67" w:rsidRPr="009A410B">
              <w:t xml:space="preserve">I can </w:t>
            </w:r>
            <w:r w:rsidR="0001596A">
              <w:t>talk about two numbers, but have trouble making them</w:t>
            </w:r>
            <w:r w:rsidR="003D5D7C">
              <w:t>.</w:t>
            </w:r>
          </w:p>
          <w:p w14:paraId="1A40913E" w14:textId="40F6CBE5" w:rsidR="00707B67" w:rsidRPr="009A410B" w:rsidRDefault="00707B67" w:rsidP="009A410B">
            <w:pPr>
              <w:pStyle w:val="NoSpacing"/>
            </w:pPr>
            <w:r w:rsidRPr="009A410B">
              <w:t>s.</w:t>
            </w:r>
          </w:p>
          <w:p w14:paraId="3A10B7D0" w14:textId="7723B701" w:rsidR="003D5D7C" w:rsidRPr="009A410B" w:rsidRDefault="003D5D7C" w:rsidP="003D5D7C">
            <w:pPr>
              <w:pStyle w:val="NoSpacing"/>
            </w:pPr>
          </w:p>
          <w:p w14:paraId="3577F23F" w14:textId="00D56B91" w:rsidR="00707B67" w:rsidRPr="009A410B" w:rsidRDefault="00707B67" w:rsidP="009A410B">
            <w:pPr>
              <w:pStyle w:val="NoSpacing"/>
            </w:pPr>
          </w:p>
        </w:tc>
      </w:tr>
    </w:tbl>
    <w:p w14:paraId="54F57932" w14:textId="77777777" w:rsidR="007E65A5" w:rsidRDefault="007E65A5" w:rsidP="00707B67"/>
    <w:sectPr w:rsidR="007E65A5" w:rsidSect="00707B6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16pt;height:768pt" o:bullet="t">
        <v:imagedata r:id="rId1" o:title="Five-pointed_star"/>
      </v:shape>
    </w:pict>
  </w:numPicBullet>
  <w:abstractNum w:abstractNumId="0" w15:restartNumberingAfterBreak="0">
    <w:nsid w:val="11B617DC"/>
    <w:multiLevelType w:val="hybridMultilevel"/>
    <w:tmpl w:val="2E0034CC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16036"/>
    <w:multiLevelType w:val="hybridMultilevel"/>
    <w:tmpl w:val="129E752A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562A0B"/>
    <w:multiLevelType w:val="hybridMultilevel"/>
    <w:tmpl w:val="24508E44"/>
    <w:lvl w:ilvl="0" w:tplc="BBEA8122">
      <w:start w:val="1"/>
      <w:numFmt w:val="bullet"/>
      <w:lvlText w:val="⎕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40885"/>
    <w:multiLevelType w:val="hybridMultilevel"/>
    <w:tmpl w:val="DDEE7C50"/>
    <w:lvl w:ilvl="0" w:tplc="BA9454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9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TC2MDc1MDA0MDFW0lEKTi0uzszPAykwrAUAUflzWCwAAAA="/>
  </w:docVars>
  <w:rsids>
    <w:rsidRoot w:val="00707B67"/>
    <w:rsid w:val="0000630F"/>
    <w:rsid w:val="0001596A"/>
    <w:rsid w:val="000C7C9A"/>
    <w:rsid w:val="00133355"/>
    <w:rsid w:val="001F25EF"/>
    <w:rsid w:val="00245CA0"/>
    <w:rsid w:val="002C24E1"/>
    <w:rsid w:val="003D5D7C"/>
    <w:rsid w:val="004926E6"/>
    <w:rsid w:val="005B06DE"/>
    <w:rsid w:val="005E2B33"/>
    <w:rsid w:val="006A3279"/>
    <w:rsid w:val="00707B67"/>
    <w:rsid w:val="0072342F"/>
    <w:rsid w:val="0077110B"/>
    <w:rsid w:val="007B0496"/>
    <w:rsid w:val="007E65A5"/>
    <w:rsid w:val="00954A5B"/>
    <w:rsid w:val="009A410B"/>
    <w:rsid w:val="009F5AB0"/>
    <w:rsid w:val="00A411DA"/>
    <w:rsid w:val="00A868A5"/>
    <w:rsid w:val="00A86C31"/>
    <w:rsid w:val="00BB0417"/>
    <w:rsid w:val="00C7400A"/>
    <w:rsid w:val="00D52B31"/>
    <w:rsid w:val="00D97C6E"/>
    <w:rsid w:val="00DE0250"/>
    <w:rsid w:val="00EB0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157755"/>
  <w15:chartTrackingRefBased/>
  <w15:docId w15:val="{A0442C03-686F-49AE-A54B-70D9D7A0A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7B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2B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B3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2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9A41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5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numbering" Target="numbering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0C2E51DBAC694E8213291EC005F0B4" ma:contentTypeVersion="2" ma:contentTypeDescription="Create a new document." ma:contentTypeScope="" ma:versionID="e0829b4a0e8c245608a9f2a5c387f78a">
  <xsd:schema xmlns:xsd="http://www.w3.org/2001/XMLSchema" xmlns:xs="http://www.w3.org/2001/XMLSchema" xmlns:p="http://schemas.microsoft.com/office/2006/metadata/properties" xmlns:ns2="0cbd3fe3-9c20-4da0-b87d-0c9ac59cda36" targetNamespace="http://schemas.microsoft.com/office/2006/metadata/properties" ma:root="true" ma:fieldsID="1df21274bf21b3e0440e8bedfe35e21f" ns2:_="">
    <xsd:import namespace="0cbd3fe3-9c20-4da0-b87d-0c9ac59cda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d3fe3-9c20-4da0-b87d-0c9ac59cda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cbd3fe3-9c20-4da0-b87d-0c9ac59cda36">
      <UserInfo>
        <DisplayName>Griesel, Elizabeth</DisplayName>
        <AccountId>2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AB4C5C-14DA-484F-86CE-E4D3053C8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d3fe3-9c20-4da0-b87d-0c9ac59cda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2051B-8987-4990-81BF-BC9C85BB613D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0cbd3fe3-9c20-4da0-b87d-0c9ac59cda36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806653E-10B2-497D-B176-1753D104B3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 Moines Public Schools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Jill</dc:creator>
  <cp:keywords/>
  <dc:description/>
  <cp:lastModifiedBy>Eganhouse, Erica</cp:lastModifiedBy>
  <cp:revision>4</cp:revision>
  <cp:lastPrinted>2016-09-21T12:45:00Z</cp:lastPrinted>
  <dcterms:created xsi:type="dcterms:W3CDTF">2017-01-24T19:26:00Z</dcterms:created>
  <dcterms:modified xsi:type="dcterms:W3CDTF">2017-02-08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C2E51DBAC694E8213291EC005F0B4</vt:lpwstr>
  </property>
</Properties>
</file>